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thiop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Ethiopia received a score of 60.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Ethiopi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thiopia received a score of</w:t>
      </w:r>
      <w:r>
        <w:t xml:space="preserve"> </w:t>
      </w:r>
      <w:r>
        <w:rPr>
          <w:b/>
          <w:bCs/>
        </w:rPr>
        <w:t xml:space="preserve">64.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Ethiopia received a score of 78.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Ethiopia received a score of 3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Ethiopia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Ethiopi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Ethiop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Ethiopi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Ethiop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Ethiop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Ethiop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Ethiop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Ethiopi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Ethiopia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Ethiop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Ethiop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Ethiopia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1994,200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9, 2002, 2004, 2008, 2010, 2011, 2013, 2015,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5, 2008, 2013,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5, 2006, 2010, 2011, 2016,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C2EF63-E5E8-4B78-B9A7-E6AF9E597DBF}"/>
</file>

<file path=customXml/itemProps2.xml><?xml version="1.0" encoding="utf-8"?>
<ds:datastoreItem xmlns:ds="http://schemas.openxmlformats.org/officeDocument/2006/customXml" ds:itemID="{48DB0A05-058E-4C06-B736-AEC6F276FAC3}"/>
</file>

<file path=customXml/itemProps3.xml><?xml version="1.0" encoding="utf-8"?>
<ds:datastoreItem xmlns:ds="http://schemas.openxmlformats.org/officeDocument/2006/customXml" ds:itemID="{010BB7DD-70E9-48B6-B020-21ABF2911326}"/>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02:39Z</dcterms:created>
  <dcterms:modified xsi:type="dcterms:W3CDTF">2024-11-01T12: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Ethiop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